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ran</w:t>
      </w:r>
      <w:r>
        <w:t xml:space="preserve"> </w:t>
      </w:r>
      <w:r>
        <w:t xml:space="preserve">Tehran</w:t>
      </w:r>
    </w:p>
    <w:bookmarkStart w:id="20" w:name="X84af87cc68d14cd93408ffa2b5a09b7893b7df3"/>
    <w:p>
      <w:pPr>
        <w:pStyle w:val="Heading1"/>
      </w:pPr>
      <w:r>
        <w:t xml:space="preserve">Cover Letter for the Position of Doctor General Practitioner in Iran Tehran</w:t>
      </w:r>
    </w:p>
    <w:p>
      <w:pPr>
        <w:pStyle w:val="FirstParagraph"/>
      </w:pPr>
      <w:r>
        <w:t xml:space="preserve">Dear [Recipient's Name or Hiring Manager],</w:t>
      </w:r>
    </w:p>
    <w:p>
      <w:pPr>
        <w:pStyle w:val="BodyText"/>
      </w:pPr>
      <w:r>
        <w:t xml:space="preserve">I am writing to express my sincere interest in the position of Doctor General Practitioner at a reputable healthcare institution in Iran, specifically Tehran. As a dedicated and experienced physician with a strong commitment to patient care, I am eager to contribute my skills and knowledge to support the health and well-being of individuals and communities in this vibrant city. My academic background, clinical experience, and passion for primary care align seamlessly with the requirements of this role, and I am confident that my qualifications make me an ideal candidate for this opportunity.</w:t>
      </w:r>
    </w:p>
    <w:p>
      <w:pPr>
        <w:pStyle w:val="BodyText"/>
      </w:pPr>
      <w:r>
        <w:t xml:space="preserve">With over [X years] of experience in general practice, I have cultivated a deep understanding of the complexities of patient-centered care. My training as a Doctor General Practitioner has equipped me with the ability to diagnose and manage a wide range of medical conditions, from acute illnesses to chronic diseases, while emphasizing preventive care and health education. Throughout my career, I have prioritized building trust with patients through compassionate communication and personalized treatment plans. This approach has enabled me to foster long-term relationships with my patients, ensuring they receive consistent and holistic care.</w:t>
      </w:r>
    </w:p>
    <w:p>
      <w:pPr>
        <w:pStyle w:val="BodyText"/>
      </w:pPr>
      <w:r>
        <w:t xml:space="preserve">The decision to apply for this position in Tehran is rooted in my desire to serve a population that values accessible, high-quality healthcare. As the capital of Iran, Tehran is a dynamic hub with diverse cultural and socioeconomic demographics. I understand that general practitioners in this region must navigate unique challenges, such as addressing public health concerns like lifestyle-related diseases, managing healthcare disparities, and adapting to evolving medical guidelines. My experience in [mention specific locations or settings if applicable] has prepared me to thrive in such an environment, where adaptability and cultural sensitivity are essential.</w:t>
      </w:r>
    </w:p>
    <w:p>
      <w:pPr>
        <w:pStyle w:val="BodyText"/>
      </w:pPr>
      <w:r>
        <w:t xml:space="preserve">What sets me apart as a Doctor General Practitioner is my unwavering dedication to continuous learning and professional growth. I have consistently pursued advanced training in areas such as [mention relevant fields like geriatric care, pediatrics, or chronic disease management], ensuring that I remain at the forefront of medical advancements. Additionally, my proficiency in [languages if applicable] allows me to communicate effectively with patients from diverse backgrounds, a critical asset in Tehran’s multicultural society.</w:t>
      </w:r>
    </w:p>
    <w:p>
      <w:pPr>
        <w:pStyle w:val="BodyText"/>
      </w:pPr>
      <w:r>
        <w:t xml:space="preserve">Working as a Doctor General Practitioner in Iran Tehran would allow me to contribute meaningfully to the local healthcare system. I am particularly drawn to the opportunity of collaborating with experienced colleagues and supporting initiatives that promote preventive care and health equity. Tehran’s healthcare institutions are renowned for their commitment to innovation and patient-centered care, and I am eager to contribute my expertise to further these goals. Whether through direct patient consultations, community outreach programs, or interdisciplinary teamwork, I am prepared to make a lasting impact.</w:t>
      </w:r>
    </w:p>
    <w:p>
      <w:pPr>
        <w:pStyle w:val="BodyText"/>
      </w:pPr>
      <w:r>
        <w:t xml:space="preserve">My motivation for this role is also driven by a personal connection to Iran’s healthcare landscape. Having [mention any relevant experience in Iran or related to the country’s healthcare system if applicable], I have witnessed firsthand the dedication of medical professionals in this region. This experience has deepened my respect for the challenges and rewards of practicing medicine here, and I am excited about the possibility of joining a team that shares my vision for improving public health.</w:t>
      </w:r>
    </w:p>
    <w:p>
      <w:pPr>
        <w:pStyle w:val="BodyText"/>
      </w:pPr>
      <w:r>
        <w:t xml:space="preserve">I understand that a Doctor General Practitioner plays a vital role in shaping the health outcomes of individuals and communities. In Tehran, where healthcare demands are ever-evolving, my ability to provide comprehensive care, coupled with my strong ethical standards and patient-focused philosophy, would be an asset to your organization. I am particularly interested in [mention specific aspects of the institution’s mission or services if known], as I believe aligning with such values would allow me to contribute effectively.</w:t>
      </w:r>
    </w:p>
    <w:p>
      <w:pPr>
        <w:pStyle w:val="BodyText"/>
      </w:pPr>
      <w:r>
        <w:t xml:space="preserve">Thank you for considering my application. I would welcome the opportunity to discuss how my background, skills, and passion for general practice can benefit your team in Tehran. Please find my resume attached for your review, and I look forward to the possibility of contributing to the success of your healthcare institu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 Iran Tehran</dc:title>
  <dc:creator/>
  <dc:language>en</dc:language>
  <cp:keywords/>
  <dcterms:created xsi:type="dcterms:W3CDTF">2026-07-20T23:18:36Z</dcterms:created>
  <dcterms:modified xsi:type="dcterms:W3CDTF">2026-07-20T23:18:36Z</dcterms:modified>
</cp:coreProperties>
</file>

<file path=docProps/custom.xml><?xml version="1.0" encoding="utf-8"?>
<Properties xmlns="http://schemas.openxmlformats.org/officeDocument/2006/custom-properties" xmlns:vt="http://schemas.openxmlformats.org/officeDocument/2006/docPropsVTypes"/>
</file>